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22022" w14:textId="49799342" w:rsidR="0026202B" w:rsidRDefault="00B9371F">
      <w:pPr>
        <w:pBdr>
          <w:bottom w:val="single" w:sz="12" w:space="1" w:color="auto"/>
        </w:pBdr>
        <w:rPr>
          <w:b/>
          <w:bCs/>
        </w:rPr>
      </w:pPr>
      <w:r>
        <w:rPr>
          <w:b/>
          <w:bCs/>
        </w:rPr>
        <w:t>Data analysis</w:t>
      </w:r>
      <w:r w:rsidR="00D91222">
        <w:rPr>
          <w:b/>
          <w:bCs/>
        </w:rPr>
        <w:t xml:space="preserve"> (Python)</w:t>
      </w:r>
      <w:r>
        <w:rPr>
          <w:b/>
          <w:bCs/>
        </w:rPr>
        <w:t xml:space="preserve">: </w:t>
      </w:r>
      <w:r w:rsidR="0026202B">
        <w:rPr>
          <w:b/>
          <w:bCs/>
        </w:rPr>
        <w:t>Randon forest regressors (Figure 4)</w:t>
      </w:r>
    </w:p>
    <w:p w14:paraId="04AAB7A7" w14:textId="77777777" w:rsidR="0026202B" w:rsidRPr="0026202B" w:rsidRDefault="0026202B" w:rsidP="0026202B">
      <w:pPr>
        <w:spacing w:after="0" w:line="240" w:lineRule="auto"/>
      </w:pPr>
      <w:r w:rsidRPr="0026202B">
        <w:t xml:space="preserve">    # -*- coding: utf-8 -*-</w:t>
      </w:r>
    </w:p>
    <w:p w14:paraId="24542A35" w14:textId="77777777" w:rsidR="0026202B" w:rsidRPr="0026202B" w:rsidRDefault="0026202B" w:rsidP="0026202B">
      <w:pPr>
        <w:spacing w:after="0" w:line="240" w:lineRule="auto"/>
      </w:pPr>
      <w:r w:rsidRPr="0026202B">
        <w:t>"""</w:t>
      </w:r>
    </w:p>
    <w:p w14:paraId="4BE3F0FF" w14:textId="77777777" w:rsidR="0026202B" w:rsidRPr="0026202B" w:rsidRDefault="0026202B" w:rsidP="0026202B">
      <w:pPr>
        <w:spacing w:after="0" w:line="240" w:lineRule="auto"/>
      </w:pPr>
      <w:r w:rsidRPr="0026202B">
        <w:t xml:space="preserve">Created on Wed </w:t>
      </w:r>
      <w:proofErr w:type="gramStart"/>
      <w:r w:rsidRPr="0026202B">
        <w:t>Mar  3</w:t>
      </w:r>
      <w:proofErr w:type="gramEnd"/>
      <w:r w:rsidRPr="0026202B">
        <w:t xml:space="preserve"> 08:00:24 2021</w:t>
      </w:r>
    </w:p>
    <w:p w14:paraId="02A133E4" w14:textId="77777777" w:rsidR="0026202B" w:rsidRPr="0026202B" w:rsidRDefault="0026202B" w:rsidP="0026202B">
      <w:pPr>
        <w:spacing w:after="0" w:line="240" w:lineRule="auto"/>
      </w:pPr>
    </w:p>
    <w:p w14:paraId="7D506FB7" w14:textId="77777777" w:rsidR="0026202B" w:rsidRPr="0026202B" w:rsidRDefault="0026202B" w:rsidP="0026202B">
      <w:pPr>
        <w:spacing w:after="0" w:line="240" w:lineRule="auto"/>
      </w:pPr>
      <w:r w:rsidRPr="0026202B">
        <w:t>@</w:t>
      </w:r>
      <w:proofErr w:type="gramStart"/>
      <w:r w:rsidRPr="0026202B">
        <w:t>author</w:t>
      </w:r>
      <w:proofErr w:type="gramEnd"/>
      <w:r w:rsidRPr="0026202B">
        <w:t>: Gush</w:t>
      </w:r>
    </w:p>
    <w:p w14:paraId="11DAC109" w14:textId="77777777" w:rsidR="0026202B" w:rsidRPr="0026202B" w:rsidRDefault="0026202B" w:rsidP="0026202B">
      <w:pPr>
        <w:spacing w:after="0" w:line="240" w:lineRule="auto"/>
      </w:pPr>
      <w:r w:rsidRPr="0026202B">
        <w:t>"""</w:t>
      </w:r>
    </w:p>
    <w:p w14:paraId="102C42ED" w14:textId="77777777" w:rsidR="0026202B" w:rsidRPr="0026202B" w:rsidRDefault="0026202B" w:rsidP="0026202B">
      <w:pPr>
        <w:spacing w:after="0" w:line="240" w:lineRule="auto"/>
      </w:pPr>
    </w:p>
    <w:p w14:paraId="0D102A9C" w14:textId="77777777" w:rsidR="0026202B" w:rsidRPr="0026202B" w:rsidRDefault="0026202B" w:rsidP="0026202B">
      <w:pPr>
        <w:spacing w:after="0" w:line="240" w:lineRule="auto"/>
      </w:pPr>
      <w:r w:rsidRPr="0026202B">
        <w:t>import pandas as pd</w:t>
      </w:r>
    </w:p>
    <w:p w14:paraId="403F521A" w14:textId="77777777" w:rsidR="0026202B" w:rsidRPr="0026202B" w:rsidRDefault="0026202B" w:rsidP="0026202B">
      <w:pPr>
        <w:spacing w:after="0" w:line="240" w:lineRule="auto"/>
      </w:pPr>
      <w:r w:rsidRPr="0026202B">
        <w:t>import numpy as np</w:t>
      </w:r>
    </w:p>
    <w:p w14:paraId="583D8875" w14:textId="77777777" w:rsidR="0026202B" w:rsidRPr="0026202B" w:rsidRDefault="0026202B" w:rsidP="0026202B">
      <w:pPr>
        <w:spacing w:after="0" w:line="240" w:lineRule="auto"/>
      </w:pPr>
      <w:r w:rsidRPr="0026202B">
        <w:t xml:space="preserve">import </w:t>
      </w:r>
      <w:proofErr w:type="gramStart"/>
      <w:r w:rsidRPr="0026202B">
        <w:t>matplotlib.pyplot</w:t>
      </w:r>
      <w:proofErr w:type="gramEnd"/>
      <w:r w:rsidRPr="0026202B">
        <w:t xml:space="preserve"> as plt </w:t>
      </w:r>
    </w:p>
    <w:p w14:paraId="4BA8E89D" w14:textId="77777777" w:rsidR="0026202B" w:rsidRPr="0026202B" w:rsidRDefault="0026202B" w:rsidP="0026202B">
      <w:pPr>
        <w:spacing w:after="0" w:line="240" w:lineRule="auto"/>
      </w:pPr>
      <w:r w:rsidRPr="0026202B">
        <w:t>import statistics</w:t>
      </w:r>
    </w:p>
    <w:p w14:paraId="29F0AF65" w14:textId="77777777" w:rsidR="0026202B" w:rsidRPr="0026202B" w:rsidRDefault="0026202B" w:rsidP="0026202B">
      <w:pPr>
        <w:spacing w:after="0" w:line="240" w:lineRule="auto"/>
      </w:pPr>
    </w:p>
    <w:p w14:paraId="11857FCC" w14:textId="77777777" w:rsidR="0026202B" w:rsidRPr="0026202B" w:rsidRDefault="0026202B" w:rsidP="0026202B">
      <w:pPr>
        <w:spacing w:after="0" w:line="240" w:lineRule="auto"/>
      </w:pPr>
      <w:r w:rsidRPr="0026202B">
        <w:t xml:space="preserve">dataset = </w:t>
      </w:r>
      <w:proofErr w:type="gramStart"/>
      <w:r w:rsidRPr="0026202B">
        <w:t>pd.read</w:t>
      </w:r>
      <w:proofErr w:type="gramEnd"/>
      <w:r w:rsidRPr="0026202B">
        <w:t>_csv(r'C:\Users\gusta\Desktop\Quarantene work 28.05.21\ASIA conference - 2022 - New Orleans\Abstract 1 - Recovery profiles FEST\Recovery profile X DST for heatmap.txt', delimiter ='\t')</w:t>
      </w:r>
    </w:p>
    <w:p w14:paraId="4984813C" w14:textId="77777777" w:rsidR="0026202B" w:rsidRPr="0026202B" w:rsidRDefault="0026202B" w:rsidP="0026202B">
      <w:pPr>
        <w:spacing w:after="0" w:line="240" w:lineRule="auto"/>
      </w:pPr>
    </w:p>
    <w:p w14:paraId="7B5EC99D" w14:textId="77777777" w:rsidR="0026202B" w:rsidRPr="0026202B" w:rsidRDefault="0026202B" w:rsidP="0026202B">
      <w:pPr>
        <w:spacing w:after="0" w:line="240" w:lineRule="auto"/>
      </w:pPr>
      <w:r w:rsidRPr="0026202B">
        <w:t xml:space="preserve">X = </w:t>
      </w:r>
      <w:proofErr w:type="gramStart"/>
      <w:r w:rsidRPr="0026202B">
        <w:t>dataset.iloc</w:t>
      </w:r>
      <w:proofErr w:type="gramEnd"/>
      <w:r w:rsidRPr="0026202B">
        <w:t>[:, 0].values</w:t>
      </w:r>
    </w:p>
    <w:p w14:paraId="7E697EAC" w14:textId="77777777" w:rsidR="0026202B" w:rsidRPr="0026202B" w:rsidRDefault="0026202B" w:rsidP="0026202B">
      <w:pPr>
        <w:spacing w:after="0" w:line="240" w:lineRule="auto"/>
      </w:pPr>
      <w:r w:rsidRPr="0026202B">
        <w:t xml:space="preserve">y = </w:t>
      </w:r>
      <w:proofErr w:type="gramStart"/>
      <w:r w:rsidRPr="0026202B">
        <w:t>dataset.iloc</w:t>
      </w:r>
      <w:proofErr w:type="gramEnd"/>
      <w:r w:rsidRPr="0026202B">
        <w:t xml:space="preserve">[:, 1:3].values </w:t>
      </w:r>
    </w:p>
    <w:p w14:paraId="302D8964" w14:textId="77777777" w:rsidR="0026202B" w:rsidRPr="0026202B" w:rsidRDefault="0026202B" w:rsidP="0026202B">
      <w:pPr>
        <w:spacing w:after="0" w:line="240" w:lineRule="auto"/>
      </w:pPr>
    </w:p>
    <w:p w14:paraId="5DFC9360" w14:textId="77777777" w:rsidR="0026202B" w:rsidRPr="0026202B" w:rsidRDefault="0026202B" w:rsidP="0026202B">
      <w:pPr>
        <w:spacing w:after="0" w:line="240" w:lineRule="auto"/>
      </w:pPr>
      <w:r w:rsidRPr="0026202B">
        <w:t>print(y)</w:t>
      </w:r>
    </w:p>
    <w:p w14:paraId="3DAE9FBE" w14:textId="77777777" w:rsidR="0026202B" w:rsidRPr="0026202B" w:rsidRDefault="0026202B" w:rsidP="0026202B">
      <w:pPr>
        <w:spacing w:after="0" w:line="240" w:lineRule="auto"/>
      </w:pPr>
    </w:p>
    <w:p w14:paraId="6F331C01" w14:textId="77777777" w:rsidR="0026202B" w:rsidRPr="0026202B" w:rsidRDefault="0026202B" w:rsidP="0026202B">
      <w:pPr>
        <w:spacing w:after="0" w:line="240" w:lineRule="auto"/>
      </w:pPr>
    </w:p>
    <w:p w14:paraId="16C6465B" w14:textId="77777777" w:rsidR="0026202B" w:rsidRPr="0026202B" w:rsidRDefault="0026202B" w:rsidP="0026202B">
      <w:pPr>
        <w:spacing w:after="0" w:line="240" w:lineRule="auto"/>
      </w:pPr>
      <w:r w:rsidRPr="0026202B">
        <w:t xml:space="preserve">from </w:t>
      </w:r>
      <w:proofErr w:type="gramStart"/>
      <w:r w:rsidRPr="0026202B">
        <w:t>sklearn.model</w:t>
      </w:r>
      <w:proofErr w:type="gramEnd"/>
      <w:r w:rsidRPr="0026202B">
        <w:t>_selection import train_test_split</w:t>
      </w:r>
    </w:p>
    <w:p w14:paraId="4F85CB6D" w14:textId="77777777" w:rsidR="0026202B" w:rsidRPr="0026202B" w:rsidRDefault="0026202B" w:rsidP="0026202B">
      <w:pPr>
        <w:spacing w:after="0" w:line="240" w:lineRule="auto"/>
      </w:pPr>
      <w:r w:rsidRPr="0026202B">
        <w:t>X_train, X_test, y_train, y_test = train_test_</w:t>
      </w:r>
      <w:proofErr w:type="gramStart"/>
      <w:r w:rsidRPr="0026202B">
        <w:t>split(</w:t>
      </w:r>
      <w:proofErr w:type="gramEnd"/>
      <w:r w:rsidRPr="0026202B">
        <w:t>X, y, test_size=0.5, random_state=0)</w:t>
      </w:r>
    </w:p>
    <w:p w14:paraId="5ADA018B" w14:textId="77777777" w:rsidR="0026202B" w:rsidRPr="0026202B" w:rsidRDefault="0026202B" w:rsidP="0026202B">
      <w:pPr>
        <w:spacing w:after="0" w:line="240" w:lineRule="auto"/>
      </w:pPr>
    </w:p>
    <w:p w14:paraId="787A0F61" w14:textId="77777777" w:rsidR="0026202B" w:rsidRPr="0026202B" w:rsidRDefault="0026202B" w:rsidP="0026202B">
      <w:pPr>
        <w:spacing w:after="0" w:line="240" w:lineRule="auto"/>
      </w:pPr>
      <w:r w:rsidRPr="0026202B">
        <w:t xml:space="preserve">from </w:t>
      </w:r>
      <w:proofErr w:type="gramStart"/>
      <w:r w:rsidRPr="0026202B">
        <w:t>sklearn.ensemble</w:t>
      </w:r>
      <w:proofErr w:type="gramEnd"/>
      <w:r w:rsidRPr="0026202B">
        <w:t xml:space="preserve"> import RandomForestRegressor</w:t>
      </w:r>
    </w:p>
    <w:p w14:paraId="7DACECED" w14:textId="77777777" w:rsidR="0026202B" w:rsidRPr="0026202B" w:rsidRDefault="0026202B" w:rsidP="0026202B">
      <w:pPr>
        <w:spacing w:after="0" w:line="240" w:lineRule="auto"/>
      </w:pPr>
    </w:p>
    <w:p w14:paraId="6E0A477E" w14:textId="77777777" w:rsidR="0026202B" w:rsidRPr="0026202B" w:rsidRDefault="0026202B" w:rsidP="0026202B">
      <w:pPr>
        <w:spacing w:after="0" w:line="240" w:lineRule="auto"/>
      </w:pPr>
    </w:p>
    <w:p w14:paraId="1B658F4F" w14:textId="77777777" w:rsidR="0026202B" w:rsidRPr="0026202B" w:rsidRDefault="0026202B" w:rsidP="0026202B">
      <w:pPr>
        <w:spacing w:after="0" w:line="240" w:lineRule="auto"/>
      </w:pPr>
      <w:r w:rsidRPr="0026202B">
        <w:t xml:space="preserve">regressor = </w:t>
      </w:r>
      <w:proofErr w:type="gramStart"/>
      <w:r w:rsidRPr="0026202B">
        <w:t>RandomForestRegressor(</w:t>
      </w:r>
      <w:proofErr w:type="gramEnd"/>
      <w:r w:rsidRPr="0026202B">
        <w:t>n_estimators=100, random_state=0)</w:t>
      </w:r>
    </w:p>
    <w:p w14:paraId="223777C8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regressor.fit(</w:t>
      </w:r>
      <w:proofErr w:type="gramEnd"/>
      <w:r w:rsidRPr="0026202B">
        <w:t>X, y)</w:t>
      </w:r>
    </w:p>
    <w:p w14:paraId="44FB0255" w14:textId="77777777" w:rsidR="0026202B" w:rsidRPr="0026202B" w:rsidRDefault="0026202B" w:rsidP="0026202B">
      <w:pPr>
        <w:spacing w:after="0" w:line="240" w:lineRule="auto"/>
      </w:pPr>
    </w:p>
    <w:p w14:paraId="6C954613" w14:textId="77777777" w:rsidR="0026202B" w:rsidRPr="0026202B" w:rsidRDefault="0026202B" w:rsidP="0026202B">
      <w:pPr>
        <w:spacing w:after="0" w:line="240" w:lineRule="auto"/>
      </w:pPr>
      <w:r w:rsidRPr="0026202B">
        <w:t xml:space="preserve">y_pred = </w:t>
      </w:r>
      <w:proofErr w:type="gramStart"/>
      <w:r w:rsidRPr="0026202B">
        <w:t>regressor.predict</w:t>
      </w:r>
      <w:proofErr w:type="gramEnd"/>
      <w:r w:rsidRPr="0026202B">
        <w:t>(X_test)</w:t>
      </w:r>
    </w:p>
    <w:p w14:paraId="35AE46E1" w14:textId="77777777" w:rsidR="0026202B" w:rsidRPr="0026202B" w:rsidRDefault="0026202B" w:rsidP="0026202B">
      <w:pPr>
        <w:spacing w:after="0" w:line="240" w:lineRule="auto"/>
      </w:pPr>
    </w:p>
    <w:p w14:paraId="79E208DD" w14:textId="77777777" w:rsidR="0026202B" w:rsidRPr="0026202B" w:rsidRDefault="0026202B" w:rsidP="0026202B">
      <w:pPr>
        <w:spacing w:after="0" w:line="240" w:lineRule="auto"/>
      </w:pPr>
    </w:p>
    <w:p w14:paraId="6F7B1266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scatter</w:t>
      </w:r>
      <w:proofErr w:type="gramEnd"/>
      <w:r w:rsidRPr="0026202B">
        <w:t xml:space="preserve">(X, y, color = 'blue') </w:t>
      </w:r>
    </w:p>
    <w:p w14:paraId="5F7DC6AB" w14:textId="77777777" w:rsidR="0026202B" w:rsidRPr="0026202B" w:rsidRDefault="0026202B" w:rsidP="0026202B">
      <w:pPr>
        <w:spacing w:after="0" w:line="240" w:lineRule="auto"/>
      </w:pPr>
      <w:r w:rsidRPr="0026202B">
        <w:t xml:space="preserve">X_grid = </w:t>
      </w:r>
      <w:proofErr w:type="gramStart"/>
      <w:r w:rsidRPr="0026202B">
        <w:t>np.arange</w:t>
      </w:r>
      <w:proofErr w:type="gramEnd"/>
      <w:r w:rsidRPr="0026202B">
        <w:t xml:space="preserve">(min(X), max(X), 0.01) </w:t>
      </w:r>
    </w:p>
    <w:p w14:paraId="773B7272" w14:textId="77777777" w:rsidR="0026202B" w:rsidRPr="0026202B" w:rsidRDefault="0026202B" w:rsidP="0026202B">
      <w:pPr>
        <w:spacing w:after="0" w:line="240" w:lineRule="auto"/>
      </w:pPr>
      <w:r w:rsidRPr="0026202B">
        <w:t>X_grid = X_</w:t>
      </w:r>
      <w:proofErr w:type="gramStart"/>
      <w:r w:rsidRPr="0026202B">
        <w:t>grid.reshape</w:t>
      </w:r>
      <w:proofErr w:type="gramEnd"/>
      <w:r w:rsidRPr="0026202B">
        <w:t xml:space="preserve">((len(X_grid), 1)) </w:t>
      </w:r>
    </w:p>
    <w:p w14:paraId="3EA287EF" w14:textId="77777777" w:rsidR="0026202B" w:rsidRPr="0026202B" w:rsidRDefault="0026202B" w:rsidP="0026202B">
      <w:pPr>
        <w:spacing w:after="0" w:line="240" w:lineRule="auto"/>
      </w:pPr>
    </w:p>
    <w:p w14:paraId="7C45B3DD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plot</w:t>
      </w:r>
      <w:proofErr w:type="gramEnd"/>
      <w:r w:rsidRPr="0026202B">
        <w:t xml:space="preserve">(X_grid, regressor.predict(X_grid),  </w:t>
      </w:r>
    </w:p>
    <w:p w14:paraId="19120F89" w14:textId="77777777" w:rsidR="0026202B" w:rsidRPr="0026202B" w:rsidRDefault="0026202B" w:rsidP="0026202B">
      <w:pPr>
        <w:spacing w:after="0" w:line="240" w:lineRule="auto"/>
      </w:pPr>
      <w:r w:rsidRPr="0026202B">
        <w:t xml:space="preserve">         color = 'red')  </w:t>
      </w:r>
    </w:p>
    <w:p w14:paraId="64EAC41F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title</w:t>
      </w:r>
      <w:proofErr w:type="gramEnd"/>
      <w:r w:rsidRPr="0026202B">
        <w:t xml:space="preserve">('Random Forest Regression') </w:t>
      </w:r>
    </w:p>
    <w:p w14:paraId="1D72D2CC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xlabel</w:t>
      </w:r>
      <w:proofErr w:type="gramEnd"/>
      <w:r w:rsidRPr="0026202B">
        <w:t xml:space="preserve">('Initial impairment (5 - baseline MS)') </w:t>
      </w:r>
    </w:p>
    <w:p w14:paraId="590DA769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ylabel</w:t>
      </w:r>
      <w:proofErr w:type="gramEnd"/>
      <w:r w:rsidRPr="0026202B">
        <w:t xml:space="preserve">('Change (final - baseline MS)') </w:t>
      </w:r>
    </w:p>
    <w:p w14:paraId="7BDC5609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lt.show</w:t>
      </w:r>
      <w:proofErr w:type="gramEnd"/>
      <w:r w:rsidRPr="0026202B">
        <w:t>()</w:t>
      </w:r>
    </w:p>
    <w:p w14:paraId="4EDD90E1" w14:textId="77777777" w:rsidR="0026202B" w:rsidRPr="0026202B" w:rsidRDefault="0026202B" w:rsidP="0026202B">
      <w:pPr>
        <w:spacing w:after="0" w:line="240" w:lineRule="auto"/>
      </w:pPr>
    </w:p>
    <w:p w14:paraId="250BDA16" w14:textId="77777777" w:rsidR="0026202B" w:rsidRPr="0026202B" w:rsidRDefault="0026202B" w:rsidP="0026202B">
      <w:pPr>
        <w:spacing w:after="0" w:line="240" w:lineRule="auto"/>
      </w:pPr>
      <w:r w:rsidRPr="0026202B">
        <w:t xml:space="preserve">from </w:t>
      </w:r>
      <w:proofErr w:type="gramStart"/>
      <w:r w:rsidRPr="0026202B">
        <w:t>sklearn.metrics</w:t>
      </w:r>
      <w:proofErr w:type="gramEnd"/>
      <w:r w:rsidRPr="0026202B">
        <w:t xml:space="preserve"> import r2_score</w:t>
      </w:r>
    </w:p>
    <w:p w14:paraId="52BA495F" w14:textId="77777777" w:rsidR="0026202B" w:rsidRPr="0026202B" w:rsidRDefault="0026202B" w:rsidP="0026202B">
      <w:pPr>
        <w:spacing w:after="0" w:line="240" w:lineRule="auto"/>
      </w:pPr>
    </w:p>
    <w:p w14:paraId="4F9D9103" w14:textId="77777777" w:rsidR="0026202B" w:rsidRPr="0026202B" w:rsidRDefault="0026202B" w:rsidP="0026202B">
      <w:pPr>
        <w:spacing w:after="0" w:line="240" w:lineRule="auto"/>
      </w:pPr>
      <w:r w:rsidRPr="0026202B">
        <w:lastRenderedPageBreak/>
        <w:t>R2 = r2_</w:t>
      </w:r>
      <w:proofErr w:type="gramStart"/>
      <w:r w:rsidRPr="0026202B">
        <w:t>score(</w:t>
      </w:r>
      <w:proofErr w:type="gramEnd"/>
      <w:r w:rsidRPr="0026202B">
        <w:t>y_test, y_pred)</w:t>
      </w:r>
    </w:p>
    <w:p w14:paraId="6AD0EF36" w14:textId="77777777" w:rsidR="0026202B" w:rsidRPr="0026202B" w:rsidRDefault="0026202B" w:rsidP="0026202B">
      <w:pPr>
        <w:spacing w:after="0" w:line="240" w:lineRule="auto"/>
      </w:pPr>
      <w:r w:rsidRPr="0026202B">
        <w:t>Pred_error = y_test-y_pred</w:t>
      </w:r>
    </w:p>
    <w:p w14:paraId="6C75E3A0" w14:textId="77777777" w:rsidR="0026202B" w:rsidRPr="0026202B" w:rsidRDefault="0026202B" w:rsidP="0026202B">
      <w:pPr>
        <w:spacing w:after="0" w:line="240" w:lineRule="auto"/>
      </w:pPr>
      <w:r w:rsidRPr="0026202B">
        <w:t xml:space="preserve">Abs_Pred_error = </w:t>
      </w:r>
      <w:proofErr w:type="gramStart"/>
      <w:r w:rsidRPr="0026202B">
        <w:t>abs(</w:t>
      </w:r>
      <w:proofErr w:type="gramEnd"/>
      <w:r w:rsidRPr="0026202B">
        <w:t>Pred_error)</w:t>
      </w:r>
    </w:p>
    <w:p w14:paraId="01AA5875" w14:textId="77777777" w:rsidR="0026202B" w:rsidRPr="0026202B" w:rsidRDefault="0026202B" w:rsidP="0026202B">
      <w:pPr>
        <w:spacing w:after="0" w:line="240" w:lineRule="auto"/>
      </w:pPr>
    </w:p>
    <w:p w14:paraId="7F102032" w14:textId="77777777" w:rsidR="0026202B" w:rsidRPr="0026202B" w:rsidRDefault="0026202B" w:rsidP="0026202B">
      <w:pPr>
        <w:spacing w:after="0" w:line="240" w:lineRule="auto"/>
      </w:pPr>
      <w:r w:rsidRPr="0026202B">
        <w:t xml:space="preserve">Average_Prediction_error = </w:t>
      </w:r>
      <w:proofErr w:type="gramStart"/>
      <w:r w:rsidRPr="0026202B">
        <w:t>sum(</w:t>
      </w:r>
      <w:proofErr w:type="gramEnd"/>
      <w:r w:rsidRPr="0026202B">
        <w:t>Abs_Pred_error)/len(Abs_Pred_error)</w:t>
      </w:r>
    </w:p>
    <w:p w14:paraId="28B01800" w14:textId="77777777" w:rsidR="0026202B" w:rsidRPr="0026202B" w:rsidRDefault="0026202B" w:rsidP="0026202B">
      <w:pPr>
        <w:spacing w:after="0" w:line="240" w:lineRule="auto"/>
      </w:pPr>
      <w:r w:rsidRPr="0026202B">
        <w:t xml:space="preserve">SD_Average_Prediction_error = </w:t>
      </w:r>
      <w:proofErr w:type="gramStart"/>
      <w:r w:rsidRPr="0026202B">
        <w:t>statistics.stdev</w:t>
      </w:r>
      <w:proofErr w:type="gramEnd"/>
      <w:r w:rsidRPr="0026202B">
        <w:t>(Abs_Pred_error)</w:t>
      </w:r>
    </w:p>
    <w:p w14:paraId="0695845B" w14:textId="77777777" w:rsidR="0026202B" w:rsidRPr="0026202B" w:rsidRDefault="0026202B" w:rsidP="0026202B">
      <w:pPr>
        <w:spacing w:after="0" w:line="240" w:lineRule="auto"/>
      </w:pPr>
    </w:p>
    <w:p w14:paraId="31034E0F" w14:textId="77777777" w:rsidR="0026202B" w:rsidRPr="0026202B" w:rsidRDefault="0026202B" w:rsidP="0026202B">
      <w:pPr>
        <w:spacing w:after="0" w:line="240" w:lineRule="auto"/>
      </w:pPr>
      <w:r w:rsidRPr="0026202B">
        <w:t>print (Abs_Pred_error)</w:t>
      </w:r>
    </w:p>
    <w:p w14:paraId="66D6555C" w14:textId="77777777" w:rsidR="0026202B" w:rsidRPr="0026202B" w:rsidRDefault="0026202B" w:rsidP="0026202B">
      <w:pPr>
        <w:spacing w:after="0" w:line="240" w:lineRule="auto"/>
      </w:pPr>
    </w:p>
    <w:p w14:paraId="4795A84D" w14:textId="77777777" w:rsidR="0026202B" w:rsidRPr="0026202B" w:rsidRDefault="0026202B" w:rsidP="0026202B">
      <w:pPr>
        <w:spacing w:after="0" w:line="240" w:lineRule="auto"/>
      </w:pPr>
    </w:p>
    <w:p w14:paraId="536671CE" w14:textId="77777777" w:rsidR="0026202B" w:rsidRPr="0026202B" w:rsidRDefault="0026202B" w:rsidP="0026202B">
      <w:pPr>
        <w:spacing w:after="0" w:line="240" w:lineRule="auto"/>
      </w:pPr>
      <w:r w:rsidRPr="0026202B">
        <w:t xml:space="preserve">print ('R2 score =', R2) </w:t>
      </w:r>
    </w:p>
    <w:p w14:paraId="1C28D1E4" w14:textId="77777777" w:rsidR="0026202B" w:rsidRPr="0026202B" w:rsidRDefault="0026202B" w:rsidP="0026202B">
      <w:pPr>
        <w:spacing w:after="0" w:line="240" w:lineRule="auto"/>
      </w:pPr>
      <w:proofErr w:type="gramStart"/>
      <w:r w:rsidRPr="0026202B">
        <w:t>print(</w:t>
      </w:r>
      <w:proofErr w:type="gramEnd"/>
      <w:r w:rsidRPr="0026202B">
        <w:t>'Average prediction error =', Average_Prediction_error)</w:t>
      </w:r>
    </w:p>
    <w:p w14:paraId="166CF9A3" w14:textId="6508DA70" w:rsidR="0026202B" w:rsidRDefault="0026202B" w:rsidP="0026202B">
      <w:pPr>
        <w:spacing w:after="0" w:line="240" w:lineRule="auto"/>
        <w:rPr>
          <w:b/>
          <w:bCs/>
        </w:rPr>
      </w:pPr>
      <w:r w:rsidRPr="0026202B">
        <w:t>print ('Error SD =', SD_Average_Prediction_error)</w:t>
      </w:r>
      <w:r>
        <w:rPr>
          <w:b/>
          <w:bCs/>
        </w:rPr>
        <w:br w:type="page"/>
      </w:r>
    </w:p>
    <w:p w14:paraId="64F0B34B" w14:textId="7795EE19" w:rsidR="00E24B87" w:rsidRPr="00E24B87" w:rsidRDefault="00B9371F" w:rsidP="006100D6">
      <w:pPr>
        <w:pBdr>
          <w:bottom w:val="single" w:sz="12" w:space="1" w:color="auto"/>
        </w:pBdr>
        <w:spacing w:after="0" w:line="240" w:lineRule="auto"/>
        <w:rPr>
          <w:b/>
          <w:bCs/>
        </w:rPr>
      </w:pPr>
      <w:r>
        <w:rPr>
          <w:b/>
          <w:bCs/>
        </w:rPr>
        <w:lastRenderedPageBreak/>
        <w:t>Data analysis</w:t>
      </w:r>
      <w:r w:rsidR="00D91222">
        <w:rPr>
          <w:b/>
          <w:bCs/>
        </w:rPr>
        <w:t xml:space="preserve"> (Python)</w:t>
      </w:r>
      <w:r>
        <w:rPr>
          <w:b/>
          <w:bCs/>
        </w:rPr>
        <w:t xml:space="preserve">: </w:t>
      </w:r>
      <w:r w:rsidR="00E24B87" w:rsidRPr="00E24B87">
        <w:rPr>
          <w:b/>
          <w:bCs/>
        </w:rPr>
        <w:t>Leave one muscle out cross-validation code</w:t>
      </w:r>
      <w:r w:rsidR="0026202B">
        <w:rPr>
          <w:b/>
          <w:bCs/>
        </w:rPr>
        <w:t xml:space="preserve"> (Figures 5 and 6)</w:t>
      </w:r>
    </w:p>
    <w:p w14:paraId="1497373E" w14:textId="77777777" w:rsidR="00E24B87" w:rsidRDefault="00E24B87" w:rsidP="006100D6">
      <w:pPr>
        <w:spacing w:after="0" w:line="240" w:lineRule="auto"/>
      </w:pPr>
    </w:p>
    <w:p w14:paraId="491CD24E" w14:textId="3C8211C6" w:rsidR="006100D6" w:rsidRDefault="006100D6" w:rsidP="006100D6">
      <w:pPr>
        <w:spacing w:after="0" w:line="240" w:lineRule="auto"/>
      </w:pPr>
      <w:r>
        <w:t># -*- coding: utf-8 -*-</w:t>
      </w:r>
    </w:p>
    <w:p w14:paraId="71BCD4B2" w14:textId="77777777" w:rsidR="006100D6" w:rsidRDefault="006100D6" w:rsidP="006100D6">
      <w:pPr>
        <w:spacing w:after="0" w:line="240" w:lineRule="auto"/>
      </w:pPr>
      <w:r>
        <w:t>"""</w:t>
      </w:r>
    </w:p>
    <w:p w14:paraId="7438B31D" w14:textId="77777777" w:rsidR="006100D6" w:rsidRDefault="006100D6" w:rsidP="006100D6">
      <w:pPr>
        <w:spacing w:after="0" w:line="240" w:lineRule="auto"/>
      </w:pPr>
      <w:r>
        <w:t>Created on Thu Jan 21 14:05:36 2021</w:t>
      </w:r>
    </w:p>
    <w:p w14:paraId="3E3C4284" w14:textId="77777777" w:rsidR="006100D6" w:rsidRDefault="006100D6" w:rsidP="006100D6">
      <w:pPr>
        <w:spacing w:after="0" w:line="240" w:lineRule="auto"/>
      </w:pPr>
    </w:p>
    <w:p w14:paraId="28D099D9" w14:textId="77777777" w:rsidR="006100D6" w:rsidRDefault="006100D6" w:rsidP="006100D6">
      <w:pPr>
        <w:spacing w:after="0" w:line="240" w:lineRule="auto"/>
      </w:pPr>
      <w:r>
        <w:t>@</w:t>
      </w:r>
      <w:proofErr w:type="gramStart"/>
      <w:r>
        <w:t>author</w:t>
      </w:r>
      <w:proofErr w:type="gramEnd"/>
      <w:r>
        <w:t>: Gush</w:t>
      </w:r>
    </w:p>
    <w:p w14:paraId="65AACFC7" w14:textId="77777777" w:rsidR="006100D6" w:rsidRDefault="006100D6" w:rsidP="006100D6">
      <w:pPr>
        <w:spacing w:after="0" w:line="240" w:lineRule="auto"/>
      </w:pPr>
      <w:r>
        <w:t>"""</w:t>
      </w:r>
    </w:p>
    <w:p w14:paraId="64F1FD1A" w14:textId="77777777" w:rsidR="006100D6" w:rsidRDefault="006100D6" w:rsidP="006100D6">
      <w:pPr>
        <w:spacing w:after="0" w:line="240" w:lineRule="auto"/>
      </w:pPr>
    </w:p>
    <w:p w14:paraId="3287B94B" w14:textId="77777777" w:rsidR="006100D6" w:rsidRDefault="006100D6" w:rsidP="006100D6">
      <w:pPr>
        <w:spacing w:after="0" w:line="240" w:lineRule="auto"/>
      </w:pPr>
      <w:r>
        <w:t>import pandas as pd</w:t>
      </w:r>
    </w:p>
    <w:p w14:paraId="1BDC4CD6" w14:textId="77777777" w:rsidR="006100D6" w:rsidRDefault="006100D6" w:rsidP="006100D6">
      <w:pPr>
        <w:spacing w:after="0" w:line="240" w:lineRule="auto"/>
      </w:pPr>
      <w:r>
        <w:t>import numpy as np</w:t>
      </w:r>
    </w:p>
    <w:p w14:paraId="6D7C785E" w14:textId="77777777" w:rsidR="006100D6" w:rsidRDefault="006100D6" w:rsidP="006100D6">
      <w:pPr>
        <w:spacing w:after="0" w:line="240" w:lineRule="auto"/>
      </w:pPr>
    </w:p>
    <w:p w14:paraId="5B22AB0D" w14:textId="1F20B204" w:rsidR="006100D6" w:rsidRDefault="006100D6" w:rsidP="006100D6">
      <w:pPr>
        <w:spacing w:after="0" w:line="240" w:lineRule="auto"/>
      </w:pPr>
      <w:r>
        <w:t xml:space="preserve">dataset = </w:t>
      </w:r>
      <w:proofErr w:type="gramStart"/>
      <w:r>
        <w:t>pd.read</w:t>
      </w:r>
      <w:proofErr w:type="gramEnd"/>
      <w:r>
        <w:t>_csv(r'C</w:t>
      </w:r>
      <w:r w:rsidR="00614F02">
        <w:t>: path</w:t>
      </w:r>
      <w:r>
        <w:t>', delimiter ='\t')</w:t>
      </w:r>
    </w:p>
    <w:p w14:paraId="5C090A22" w14:textId="77777777" w:rsidR="006100D6" w:rsidRDefault="006100D6" w:rsidP="006100D6">
      <w:pPr>
        <w:spacing w:after="0" w:line="240" w:lineRule="auto"/>
      </w:pPr>
    </w:p>
    <w:p w14:paraId="61D69038" w14:textId="77777777" w:rsidR="006100D6" w:rsidRDefault="006100D6" w:rsidP="006100D6">
      <w:pPr>
        <w:spacing w:after="0" w:line="240" w:lineRule="auto"/>
      </w:pPr>
      <w:r>
        <w:t>print(dataset)</w:t>
      </w:r>
    </w:p>
    <w:p w14:paraId="7F679453" w14:textId="77777777" w:rsidR="006100D6" w:rsidRDefault="006100D6" w:rsidP="006100D6">
      <w:pPr>
        <w:spacing w:after="0" w:line="240" w:lineRule="auto"/>
      </w:pPr>
    </w:p>
    <w:p w14:paraId="43B22824" w14:textId="77777777" w:rsidR="006100D6" w:rsidRDefault="006100D6" w:rsidP="006100D6">
      <w:pPr>
        <w:spacing w:after="0" w:line="240" w:lineRule="auto"/>
      </w:pPr>
      <w:r>
        <w:t xml:space="preserve">X = </w:t>
      </w:r>
      <w:proofErr w:type="gramStart"/>
      <w:r>
        <w:t>dataset.iloc</w:t>
      </w:r>
      <w:proofErr w:type="gramEnd"/>
      <w:r>
        <w:t>[:, 0:4].values</w:t>
      </w:r>
    </w:p>
    <w:p w14:paraId="24BACDD0" w14:textId="77777777" w:rsidR="006100D6" w:rsidRDefault="006100D6" w:rsidP="006100D6">
      <w:pPr>
        <w:spacing w:after="0" w:line="240" w:lineRule="auto"/>
      </w:pPr>
    </w:p>
    <w:p w14:paraId="2D766B25" w14:textId="77777777" w:rsidR="006100D6" w:rsidRDefault="006100D6" w:rsidP="006100D6">
      <w:pPr>
        <w:spacing w:after="0" w:line="240" w:lineRule="auto"/>
      </w:pPr>
      <w:r>
        <w:t>print(X)</w:t>
      </w:r>
    </w:p>
    <w:p w14:paraId="32F94854" w14:textId="77777777" w:rsidR="006100D6" w:rsidRDefault="006100D6" w:rsidP="006100D6">
      <w:pPr>
        <w:spacing w:after="0" w:line="240" w:lineRule="auto"/>
      </w:pPr>
    </w:p>
    <w:p w14:paraId="205888D9" w14:textId="77777777" w:rsidR="006100D6" w:rsidRDefault="006100D6" w:rsidP="006100D6">
      <w:pPr>
        <w:spacing w:after="0" w:line="240" w:lineRule="auto"/>
      </w:pPr>
      <w:r>
        <w:t xml:space="preserve">y = </w:t>
      </w:r>
      <w:proofErr w:type="gramStart"/>
      <w:r>
        <w:t>dataset.iloc</w:t>
      </w:r>
      <w:proofErr w:type="gramEnd"/>
      <w:r>
        <w:t>[:, 4].values</w:t>
      </w:r>
    </w:p>
    <w:p w14:paraId="7F86A77F" w14:textId="77777777" w:rsidR="006100D6" w:rsidRDefault="006100D6" w:rsidP="006100D6">
      <w:pPr>
        <w:spacing w:after="0" w:line="240" w:lineRule="auto"/>
      </w:pPr>
    </w:p>
    <w:p w14:paraId="6BD4BBF4" w14:textId="77777777" w:rsidR="006100D6" w:rsidRDefault="006100D6" w:rsidP="006100D6">
      <w:pPr>
        <w:spacing w:after="0" w:line="240" w:lineRule="auto"/>
      </w:pPr>
      <w:r>
        <w:t xml:space="preserve">from </w:t>
      </w:r>
      <w:proofErr w:type="gramStart"/>
      <w:r>
        <w:t>sklearn.model</w:t>
      </w:r>
      <w:proofErr w:type="gramEnd"/>
      <w:r>
        <w:t>_selection import train_test_split</w:t>
      </w:r>
    </w:p>
    <w:p w14:paraId="5B3B738E" w14:textId="77777777" w:rsidR="006100D6" w:rsidRDefault="006100D6" w:rsidP="006100D6">
      <w:pPr>
        <w:spacing w:after="0" w:line="240" w:lineRule="auto"/>
      </w:pPr>
      <w:r>
        <w:t>X_train, X_test, y_train, y_test = train_test_</w:t>
      </w:r>
      <w:proofErr w:type="gramStart"/>
      <w:r>
        <w:t>split(</w:t>
      </w:r>
      <w:proofErr w:type="gramEnd"/>
      <w:r>
        <w:t>X, y, test_size=0.5, random_state=0)</w:t>
      </w:r>
    </w:p>
    <w:p w14:paraId="12CCE86E" w14:textId="77777777" w:rsidR="006100D6" w:rsidRDefault="006100D6" w:rsidP="006100D6">
      <w:pPr>
        <w:spacing w:after="0" w:line="240" w:lineRule="auto"/>
      </w:pPr>
    </w:p>
    <w:p w14:paraId="59FD6F45" w14:textId="77777777" w:rsidR="006100D6" w:rsidRDefault="006100D6" w:rsidP="006100D6">
      <w:pPr>
        <w:spacing w:after="0" w:line="240" w:lineRule="auto"/>
      </w:pPr>
      <w:r>
        <w:t xml:space="preserve">from </w:t>
      </w:r>
      <w:proofErr w:type="gramStart"/>
      <w:r>
        <w:t>sklearn.ensemble</w:t>
      </w:r>
      <w:proofErr w:type="gramEnd"/>
      <w:r>
        <w:t xml:space="preserve"> import RandomForestClassifier</w:t>
      </w:r>
    </w:p>
    <w:p w14:paraId="6AA28374" w14:textId="77777777" w:rsidR="006100D6" w:rsidRDefault="006100D6" w:rsidP="006100D6">
      <w:pPr>
        <w:spacing w:after="0" w:line="240" w:lineRule="auto"/>
      </w:pPr>
    </w:p>
    <w:p w14:paraId="7799EDBA" w14:textId="77777777" w:rsidR="006100D6" w:rsidRDefault="006100D6" w:rsidP="006100D6">
      <w:pPr>
        <w:spacing w:after="0" w:line="240" w:lineRule="auto"/>
      </w:pPr>
      <w:r>
        <w:t xml:space="preserve">regressor = </w:t>
      </w:r>
      <w:proofErr w:type="gramStart"/>
      <w:r>
        <w:t>RandomForestClassifier(</w:t>
      </w:r>
      <w:proofErr w:type="gramEnd"/>
      <w:r>
        <w:t>n_estimators=100, random_state=0)</w:t>
      </w:r>
    </w:p>
    <w:p w14:paraId="6741EAAF" w14:textId="77777777" w:rsidR="006100D6" w:rsidRDefault="006100D6" w:rsidP="006100D6">
      <w:pPr>
        <w:spacing w:after="0" w:line="240" w:lineRule="auto"/>
      </w:pPr>
      <w:proofErr w:type="gramStart"/>
      <w:r>
        <w:t>regressor.fit(</w:t>
      </w:r>
      <w:proofErr w:type="gramEnd"/>
      <w:r>
        <w:t>X_train, y_train)</w:t>
      </w:r>
    </w:p>
    <w:p w14:paraId="66D52DFD" w14:textId="77777777" w:rsidR="006100D6" w:rsidRDefault="006100D6" w:rsidP="006100D6">
      <w:pPr>
        <w:spacing w:after="0" w:line="240" w:lineRule="auto"/>
      </w:pPr>
    </w:p>
    <w:p w14:paraId="1B522AC3" w14:textId="77777777" w:rsidR="006100D6" w:rsidRDefault="006100D6" w:rsidP="006100D6">
      <w:pPr>
        <w:spacing w:after="0" w:line="240" w:lineRule="auto"/>
      </w:pPr>
      <w:r>
        <w:t xml:space="preserve">y_pred = </w:t>
      </w:r>
      <w:proofErr w:type="gramStart"/>
      <w:r>
        <w:t>regressor.predict</w:t>
      </w:r>
      <w:proofErr w:type="gramEnd"/>
      <w:r>
        <w:t>(X_test)</w:t>
      </w:r>
    </w:p>
    <w:p w14:paraId="3A3F4B3D" w14:textId="77777777" w:rsidR="006100D6" w:rsidRDefault="006100D6" w:rsidP="006100D6">
      <w:pPr>
        <w:spacing w:after="0" w:line="240" w:lineRule="auto"/>
      </w:pPr>
    </w:p>
    <w:p w14:paraId="2936392E" w14:textId="77777777" w:rsidR="006100D6" w:rsidRDefault="006100D6" w:rsidP="006100D6">
      <w:pPr>
        <w:spacing w:after="0" w:line="240" w:lineRule="auto"/>
      </w:pPr>
      <w:r>
        <w:t xml:space="preserve">from </w:t>
      </w:r>
      <w:proofErr w:type="gramStart"/>
      <w:r>
        <w:t>sklearn.metrics</w:t>
      </w:r>
      <w:proofErr w:type="gramEnd"/>
      <w:r>
        <w:t xml:space="preserve"> import classification_report, confusion_matrix, accuracy_score</w:t>
      </w:r>
    </w:p>
    <w:p w14:paraId="203C6145" w14:textId="77777777" w:rsidR="006100D6" w:rsidRDefault="006100D6" w:rsidP="006100D6">
      <w:pPr>
        <w:spacing w:after="0" w:line="240" w:lineRule="auto"/>
      </w:pPr>
    </w:p>
    <w:p w14:paraId="476C5973" w14:textId="77777777" w:rsidR="006100D6" w:rsidRDefault="006100D6" w:rsidP="006100D6">
      <w:pPr>
        <w:spacing w:after="0" w:line="240" w:lineRule="auto"/>
      </w:pPr>
    </w:p>
    <w:p w14:paraId="22B07243" w14:textId="77777777" w:rsidR="006100D6" w:rsidRDefault="006100D6" w:rsidP="006100D6">
      <w:pPr>
        <w:spacing w:after="0" w:line="240" w:lineRule="auto"/>
      </w:pPr>
      <w:r>
        <w:t>print(confusion_matrix(y_</w:t>
      </w:r>
      <w:proofErr w:type="gramStart"/>
      <w:r>
        <w:t>train,y</w:t>
      </w:r>
      <w:proofErr w:type="gramEnd"/>
      <w:r>
        <w:t>_pred))</w:t>
      </w:r>
    </w:p>
    <w:p w14:paraId="661C33E1" w14:textId="77777777" w:rsidR="006100D6" w:rsidRDefault="006100D6" w:rsidP="006100D6">
      <w:pPr>
        <w:spacing w:after="0" w:line="240" w:lineRule="auto"/>
      </w:pPr>
      <w:r>
        <w:t>print(classification_report(y_</w:t>
      </w:r>
      <w:proofErr w:type="gramStart"/>
      <w:r>
        <w:t>train,y</w:t>
      </w:r>
      <w:proofErr w:type="gramEnd"/>
      <w:r>
        <w:t>_pred))</w:t>
      </w:r>
    </w:p>
    <w:p w14:paraId="62FF19C6" w14:textId="77777777" w:rsidR="006100D6" w:rsidRDefault="006100D6" w:rsidP="006100D6">
      <w:pPr>
        <w:spacing w:after="0" w:line="240" w:lineRule="auto"/>
      </w:pPr>
      <w:proofErr w:type="gramStart"/>
      <w:r>
        <w:t>print(</w:t>
      </w:r>
      <w:proofErr w:type="gramEnd"/>
      <w:r>
        <w:t xml:space="preserve">accuracy_score(y_train, y_pred)) </w:t>
      </w:r>
    </w:p>
    <w:p w14:paraId="6F8CB55E" w14:textId="77777777" w:rsidR="006100D6" w:rsidRDefault="006100D6" w:rsidP="006100D6">
      <w:pPr>
        <w:spacing w:after="0" w:line="240" w:lineRule="auto"/>
      </w:pPr>
    </w:p>
    <w:p w14:paraId="0416BB55" w14:textId="77777777" w:rsidR="006100D6" w:rsidRDefault="006100D6" w:rsidP="006100D6">
      <w:pPr>
        <w:spacing w:after="0" w:line="240" w:lineRule="auto"/>
      </w:pPr>
      <w:r>
        <w:t>print(y_test)</w:t>
      </w:r>
    </w:p>
    <w:p w14:paraId="771D59CF" w14:textId="77777777" w:rsidR="006100D6" w:rsidRDefault="006100D6" w:rsidP="006100D6">
      <w:pPr>
        <w:spacing w:after="0" w:line="240" w:lineRule="auto"/>
      </w:pPr>
      <w:r>
        <w:t>print(y_pred)</w:t>
      </w:r>
    </w:p>
    <w:p w14:paraId="3C0B414D" w14:textId="77777777" w:rsidR="006100D6" w:rsidRDefault="006100D6" w:rsidP="006100D6">
      <w:pPr>
        <w:spacing w:after="0" w:line="240" w:lineRule="auto"/>
      </w:pPr>
    </w:p>
    <w:p w14:paraId="16D4FE6B" w14:textId="77777777" w:rsidR="006100D6" w:rsidRDefault="006100D6" w:rsidP="006100D6">
      <w:pPr>
        <w:spacing w:after="0" w:line="240" w:lineRule="auto"/>
      </w:pPr>
      <w:r>
        <w:t>target_names = ['No rec', 'Rec'</w:t>
      </w:r>
      <w:proofErr w:type="gramStart"/>
      <w:r>
        <w:t>];</w:t>
      </w:r>
      <w:proofErr w:type="gramEnd"/>
    </w:p>
    <w:p w14:paraId="04310160" w14:textId="77777777" w:rsidR="006100D6" w:rsidRDefault="006100D6" w:rsidP="006100D6">
      <w:pPr>
        <w:spacing w:after="0" w:line="240" w:lineRule="auto"/>
      </w:pPr>
      <w:r>
        <w:t>#</w:t>
      </w:r>
      <w:proofErr w:type="gramStart"/>
      <w:r>
        <w:t>output</w:t>
      </w:r>
      <w:proofErr w:type="gramEnd"/>
      <w:r>
        <w:t>_dict make the report saved as a dictionary</w:t>
      </w:r>
    </w:p>
    <w:p w14:paraId="670E83AF" w14:textId="77777777" w:rsidR="006100D6" w:rsidRDefault="006100D6" w:rsidP="006100D6">
      <w:pPr>
        <w:spacing w:after="0" w:line="240" w:lineRule="auto"/>
      </w:pPr>
      <w:r>
        <w:t>A=classification_</w:t>
      </w:r>
      <w:proofErr w:type="gramStart"/>
      <w:r>
        <w:t>report(</w:t>
      </w:r>
      <w:proofErr w:type="gramEnd"/>
      <w:r>
        <w:t>y_test, y_pred, target_names=target_names, output_dict=True)</w:t>
      </w:r>
    </w:p>
    <w:p w14:paraId="32DEB92D" w14:textId="77777777" w:rsidR="006100D6" w:rsidRDefault="006100D6" w:rsidP="006100D6">
      <w:pPr>
        <w:spacing w:after="0" w:line="240" w:lineRule="auto"/>
      </w:pPr>
      <w:r>
        <w:t>B=confusion_</w:t>
      </w:r>
      <w:proofErr w:type="gramStart"/>
      <w:r>
        <w:t>matrix(</w:t>
      </w:r>
      <w:proofErr w:type="gramEnd"/>
      <w:r>
        <w:t>y_test, y_pred)</w:t>
      </w:r>
    </w:p>
    <w:p w14:paraId="2572BCB4" w14:textId="77777777" w:rsidR="006100D6" w:rsidRDefault="006100D6" w:rsidP="006100D6">
      <w:pPr>
        <w:spacing w:after="0" w:line="240" w:lineRule="auto"/>
      </w:pPr>
      <w:r>
        <w:t>#Read values as</w:t>
      </w:r>
    </w:p>
    <w:p w14:paraId="3DBE1890" w14:textId="77777777" w:rsidR="006100D6" w:rsidRDefault="006100D6" w:rsidP="006100D6">
      <w:pPr>
        <w:spacing w:after="0" w:line="240" w:lineRule="auto"/>
      </w:pPr>
      <w:r>
        <w:t>class_0_f1score=</w:t>
      </w:r>
      <w:proofErr w:type="gramStart"/>
      <w:r>
        <w:t>A[</w:t>
      </w:r>
      <w:proofErr w:type="gramEnd"/>
      <w:r>
        <w:t>'No rec']['f1-score']</w:t>
      </w:r>
    </w:p>
    <w:p w14:paraId="40C1179E" w14:textId="77777777" w:rsidR="006100D6" w:rsidRDefault="006100D6" w:rsidP="006100D6">
      <w:pPr>
        <w:spacing w:after="0" w:line="240" w:lineRule="auto"/>
      </w:pPr>
      <w:r>
        <w:lastRenderedPageBreak/>
        <w:t>print(A)</w:t>
      </w:r>
    </w:p>
    <w:p w14:paraId="4AB3D0EE" w14:textId="77777777" w:rsidR="006100D6" w:rsidRDefault="006100D6" w:rsidP="006100D6">
      <w:pPr>
        <w:spacing w:after="0" w:line="240" w:lineRule="auto"/>
      </w:pPr>
      <w:r>
        <w:t>print(B)</w:t>
      </w:r>
    </w:p>
    <w:p w14:paraId="6F630DB4" w14:textId="77777777" w:rsidR="006100D6" w:rsidRDefault="006100D6" w:rsidP="006100D6">
      <w:pPr>
        <w:spacing w:after="0" w:line="240" w:lineRule="auto"/>
      </w:pPr>
    </w:p>
    <w:p w14:paraId="4611AB06" w14:textId="77777777" w:rsidR="006100D6" w:rsidRDefault="006100D6" w:rsidP="006100D6">
      <w:pPr>
        <w:spacing w:after="0" w:line="240" w:lineRule="auto"/>
      </w:pPr>
      <w:r>
        <w:t>#Leave one out cross validation</w:t>
      </w:r>
    </w:p>
    <w:p w14:paraId="2EDAF01B" w14:textId="77777777" w:rsidR="006100D6" w:rsidRDefault="006100D6" w:rsidP="006100D6">
      <w:pPr>
        <w:spacing w:after="0" w:line="240" w:lineRule="auto"/>
      </w:pPr>
    </w:p>
    <w:p w14:paraId="2039F701" w14:textId="77777777" w:rsidR="006100D6" w:rsidRDefault="006100D6" w:rsidP="006100D6">
      <w:pPr>
        <w:spacing w:after="0" w:line="240" w:lineRule="auto"/>
      </w:pPr>
      <w:r>
        <w:t xml:space="preserve">from </w:t>
      </w:r>
      <w:proofErr w:type="gramStart"/>
      <w:r>
        <w:t>sklearn.model</w:t>
      </w:r>
      <w:proofErr w:type="gramEnd"/>
      <w:r>
        <w:t>_selection import LeaveOneOut</w:t>
      </w:r>
    </w:p>
    <w:p w14:paraId="6AC5A7DE" w14:textId="77777777" w:rsidR="006100D6" w:rsidRDefault="006100D6" w:rsidP="006100D6">
      <w:pPr>
        <w:spacing w:after="0" w:line="240" w:lineRule="auto"/>
      </w:pPr>
      <w:r>
        <w:t xml:space="preserve">X = </w:t>
      </w:r>
      <w:proofErr w:type="gramStart"/>
      <w:r>
        <w:t>dataset.iloc</w:t>
      </w:r>
      <w:proofErr w:type="gramEnd"/>
      <w:r>
        <w:t>[:, 0:4].values</w:t>
      </w:r>
    </w:p>
    <w:p w14:paraId="3BC5ECEE" w14:textId="77777777" w:rsidR="006100D6" w:rsidRDefault="006100D6" w:rsidP="006100D6">
      <w:pPr>
        <w:spacing w:after="0" w:line="240" w:lineRule="auto"/>
      </w:pPr>
      <w:r>
        <w:t xml:space="preserve">y = </w:t>
      </w:r>
      <w:proofErr w:type="gramStart"/>
      <w:r>
        <w:t>dataset.iloc</w:t>
      </w:r>
      <w:proofErr w:type="gramEnd"/>
      <w:r>
        <w:t>[:, 4].values</w:t>
      </w:r>
    </w:p>
    <w:p w14:paraId="331F34E9" w14:textId="77777777" w:rsidR="006100D6" w:rsidRDefault="006100D6" w:rsidP="006100D6">
      <w:pPr>
        <w:spacing w:after="0" w:line="240" w:lineRule="auto"/>
      </w:pPr>
    </w:p>
    <w:p w14:paraId="4F3DAF4D" w14:textId="77777777" w:rsidR="006100D6" w:rsidRDefault="006100D6" w:rsidP="006100D6">
      <w:pPr>
        <w:spacing w:after="0" w:line="240" w:lineRule="auto"/>
      </w:pPr>
      <w:r>
        <w:t xml:space="preserve">loo = </w:t>
      </w:r>
      <w:proofErr w:type="gramStart"/>
      <w:r>
        <w:t>LeaveOneOut(</w:t>
      </w:r>
      <w:proofErr w:type="gramEnd"/>
      <w:r>
        <w:t>)</w:t>
      </w:r>
    </w:p>
    <w:p w14:paraId="0C7B02F4" w14:textId="77777777" w:rsidR="006100D6" w:rsidRDefault="006100D6" w:rsidP="006100D6">
      <w:pPr>
        <w:spacing w:after="0" w:line="240" w:lineRule="auto"/>
      </w:pPr>
      <w:r>
        <w:t>loo.get_n_splits(X)</w:t>
      </w:r>
    </w:p>
    <w:p w14:paraId="662D0648" w14:textId="77777777" w:rsidR="006100D6" w:rsidRDefault="006100D6" w:rsidP="006100D6">
      <w:pPr>
        <w:spacing w:after="0" w:line="240" w:lineRule="auto"/>
      </w:pPr>
      <w:r>
        <w:t>print(loo)</w:t>
      </w:r>
    </w:p>
    <w:p w14:paraId="6856E879" w14:textId="77777777" w:rsidR="006100D6" w:rsidRDefault="006100D6" w:rsidP="006100D6">
      <w:pPr>
        <w:spacing w:after="0" w:line="240" w:lineRule="auto"/>
      </w:pPr>
    </w:p>
    <w:p w14:paraId="69214E82" w14:textId="77777777" w:rsidR="006100D6" w:rsidRDefault="006100D6" w:rsidP="006100D6">
      <w:pPr>
        <w:spacing w:after="0" w:line="240" w:lineRule="auto"/>
      </w:pPr>
      <w:proofErr w:type="gramStart"/>
      <w:r>
        <w:t>LeaveOneOut(</w:t>
      </w:r>
      <w:proofErr w:type="gramEnd"/>
      <w:r>
        <w:t>)</w:t>
      </w:r>
    </w:p>
    <w:p w14:paraId="3DCDC84A" w14:textId="77777777" w:rsidR="006100D6" w:rsidRDefault="006100D6" w:rsidP="006100D6">
      <w:pPr>
        <w:spacing w:after="0" w:line="240" w:lineRule="auto"/>
      </w:pPr>
    </w:p>
    <w:p w14:paraId="1A898A6A" w14:textId="77777777" w:rsidR="006100D6" w:rsidRDefault="006100D6" w:rsidP="006100D6">
      <w:pPr>
        <w:spacing w:after="0" w:line="240" w:lineRule="auto"/>
      </w:pPr>
      <w:r>
        <w:t>LOOCV_pred = []</w:t>
      </w:r>
    </w:p>
    <w:p w14:paraId="298FBB95" w14:textId="77777777" w:rsidR="006100D6" w:rsidRDefault="006100D6" w:rsidP="006100D6">
      <w:pPr>
        <w:spacing w:after="0" w:line="240" w:lineRule="auto"/>
      </w:pPr>
      <w:r>
        <w:t xml:space="preserve">for train_index, test_index in </w:t>
      </w:r>
      <w:proofErr w:type="gramStart"/>
      <w:r>
        <w:t>loo.split</w:t>
      </w:r>
      <w:proofErr w:type="gramEnd"/>
      <w:r>
        <w:t>(X):</w:t>
      </w:r>
    </w:p>
    <w:p w14:paraId="0A1C0A04" w14:textId="77777777" w:rsidR="006100D6" w:rsidRDefault="006100D6" w:rsidP="006100D6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gramEnd"/>
      <w:r>
        <w:t>"TRAIN:", train_index, "TEST:", test_index)</w:t>
      </w:r>
    </w:p>
    <w:p w14:paraId="70B8E87B" w14:textId="77777777" w:rsidR="006100D6" w:rsidRDefault="006100D6" w:rsidP="006100D6">
      <w:pPr>
        <w:spacing w:after="0" w:line="240" w:lineRule="auto"/>
      </w:pPr>
      <w:r>
        <w:t xml:space="preserve">    X_LOOCV_train, X_LOOCV_test = X[train_index], X[test_index]</w:t>
      </w:r>
    </w:p>
    <w:p w14:paraId="00BBBD42" w14:textId="77777777" w:rsidR="006100D6" w:rsidRDefault="006100D6" w:rsidP="006100D6">
      <w:pPr>
        <w:spacing w:after="0" w:line="240" w:lineRule="auto"/>
      </w:pPr>
      <w:r>
        <w:t xml:space="preserve">    y_LOOCV_train, y_LOOCV_test = y[train_index], y[test_index]</w:t>
      </w:r>
    </w:p>
    <w:p w14:paraId="3D584925" w14:textId="77777777" w:rsidR="006100D6" w:rsidRDefault="006100D6" w:rsidP="006100D6">
      <w:pPr>
        <w:spacing w:after="0" w:line="240" w:lineRule="auto"/>
      </w:pPr>
      <w:r>
        <w:t xml:space="preserve">    </w:t>
      </w:r>
      <w:proofErr w:type="gramStart"/>
      <w:r>
        <w:t>print(</w:t>
      </w:r>
      <w:proofErr w:type="gramEnd"/>
      <w:r>
        <w:t>X_LOOCV_train, X_LOOCV_test, y_LOOCV_train, y_LOOCV_test)</w:t>
      </w:r>
    </w:p>
    <w:p w14:paraId="7EFAE4CF" w14:textId="77777777" w:rsidR="006100D6" w:rsidRDefault="006100D6" w:rsidP="006100D6">
      <w:pPr>
        <w:spacing w:after="0" w:line="240" w:lineRule="auto"/>
      </w:pPr>
      <w:r>
        <w:t xml:space="preserve">    LOOCV_</w:t>
      </w:r>
      <w:proofErr w:type="gramStart"/>
      <w:r>
        <w:t>pred.append</w:t>
      </w:r>
      <w:proofErr w:type="gramEnd"/>
      <w:r>
        <w:t>(y_LOOCV_test)</w:t>
      </w:r>
    </w:p>
    <w:p w14:paraId="7A28D2BB" w14:textId="77777777" w:rsidR="006100D6" w:rsidRDefault="006100D6" w:rsidP="006100D6">
      <w:pPr>
        <w:spacing w:after="0" w:line="240" w:lineRule="auto"/>
      </w:pPr>
      <w:r>
        <w:t xml:space="preserve">    </w:t>
      </w:r>
    </w:p>
    <w:p w14:paraId="0B2941C1" w14:textId="77777777" w:rsidR="006100D6" w:rsidRDefault="006100D6" w:rsidP="006100D6">
      <w:pPr>
        <w:spacing w:after="0" w:line="240" w:lineRule="auto"/>
      </w:pPr>
      <w:r>
        <w:t xml:space="preserve">    </w:t>
      </w:r>
    </w:p>
    <w:p w14:paraId="48CC394B" w14:textId="77777777" w:rsidR="006100D6" w:rsidRDefault="006100D6" w:rsidP="006100D6">
      <w:pPr>
        <w:spacing w:after="0" w:line="240" w:lineRule="auto"/>
      </w:pPr>
      <w:proofErr w:type="gramStart"/>
      <w:r>
        <w:t>print(</w:t>
      </w:r>
      <w:proofErr w:type="gramEnd"/>
      <w:r>
        <w:t>'y_test =', y)</w:t>
      </w:r>
    </w:p>
    <w:p w14:paraId="5DBEC437" w14:textId="77777777" w:rsidR="006100D6" w:rsidRDefault="006100D6" w:rsidP="006100D6">
      <w:pPr>
        <w:spacing w:after="0" w:line="240" w:lineRule="auto"/>
      </w:pPr>
      <w:proofErr w:type="gramStart"/>
      <w:r>
        <w:t>print(</w:t>
      </w:r>
      <w:proofErr w:type="gramEnd"/>
      <w:r>
        <w:t>'y_pred =', LOOCV_pred)</w:t>
      </w:r>
    </w:p>
    <w:p w14:paraId="7A7A673D" w14:textId="77777777" w:rsidR="006100D6" w:rsidRDefault="006100D6" w:rsidP="006100D6">
      <w:pPr>
        <w:spacing w:after="0" w:line="240" w:lineRule="auto"/>
      </w:pPr>
    </w:p>
    <w:p w14:paraId="44D799A1" w14:textId="77777777" w:rsidR="006100D6" w:rsidRDefault="006100D6" w:rsidP="006100D6">
      <w:pPr>
        <w:spacing w:after="0" w:line="240" w:lineRule="auto"/>
      </w:pPr>
      <w:r>
        <w:t>import csv</w:t>
      </w:r>
    </w:p>
    <w:p w14:paraId="1E2D82BE" w14:textId="2225CC70" w:rsidR="006100D6" w:rsidRDefault="006100D6" w:rsidP="006100D6">
      <w:pPr>
        <w:spacing w:after="0" w:line="240" w:lineRule="auto"/>
      </w:pPr>
      <w:r>
        <w:t xml:space="preserve">LOOCV_output = </w:t>
      </w:r>
      <w:proofErr w:type="gramStart"/>
      <w:r>
        <w:t>open(</w:t>
      </w:r>
      <w:proofErr w:type="gramEnd"/>
      <w:r>
        <w:t>r'C:</w:t>
      </w:r>
      <w:r w:rsidR="00614F02">
        <w:t xml:space="preserve"> path</w:t>
      </w:r>
      <w:r>
        <w:t>', 'w+', newline ='')</w:t>
      </w:r>
    </w:p>
    <w:p w14:paraId="52FD70EA" w14:textId="77777777" w:rsidR="006100D6" w:rsidRDefault="006100D6" w:rsidP="006100D6">
      <w:pPr>
        <w:spacing w:after="0" w:line="240" w:lineRule="auto"/>
      </w:pPr>
      <w:r>
        <w:t xml:space="preserve">write = </w:t>
      </w:r>
      <w:proofErr w:type="gramStart"/>
      <w:r>
        <w:t>csv.writer</w:t>
      </w:r>
      <w:proofErr w:type="gramEnd"/>
      <w:r>
        <w:t>(LOOCV_output)</w:t>
      </w:r>
    </w:p>
    <w:p w14:paraId="5FE19C32" w14:textId="77777777" w:rsidR="006100D6" w:rsidRDefault="006100D6" w:rsidP="006100D6">
      <w:pPr>
        <w:spacing w:after="0" w:line="240" w:lineRule="auto"/>
      </w:pPr>
      <w:proofErr w:type="gramStart"/>
      <w:r>
        <w:t>write.writerow</w:t>
      </w:r>
      <w:proofErr w:type="gramEnd"/>
      <w:r>
        <w:t>('y_test')</w:t>
      </w:r>
    </w:p>
    <w:p w14:paraId="6D32062C" w14:textId="77777777" w:rsidR="006100D6" w:rsidRDefault="006100D6" w:rsidP="006100D6">
      <w:pPr>
        <w:spacing w:after="0" w:line="240" w:lineRule="auto"/>
      </w:pPr>
      <w:proofErr w:type="gramStart"/>
      <w:r>
        <w:t>write.writerow</w:t>
      </w:r>
      <w:proofErr w:type="gramEnd"/>
      <w:r>
        <w:t>(y)</w:t>
      </w:r>
    </w:p>
    <w:p w14:paraId="3323C849" w14:textId="77777777" w:rsidR="006100D6" w:rsidRDefault="006100D6" w:rsidP="006100D6">
      <w:pPr>
        <w:spacing w:after="0" w:line="240" w:lineRule="auto"/>
      </w:pPr>
      <w:proofErr w:type="gramStart"/>
      <w:r>
        <w:t>write.writerow</w:t>
      </w:r>
      <w:proofErr w:type="gramEnd"/>
      <w:r>
        <w:t>('y_pred')</w:t>
      </w:r>
    </w:p>
    <w:p w14:paraId="7EC76D8F" w14:textId="77777777" w:rsidR="006100D6" w:rsidRDefault="006100D6" w:rsidP="006100D6">
      <w:pPr>
        <w:spacing w:after="0" w:line="240" w:lineRule="auto"/>
      </w:pPr>
      <w:proofErr w:type="gramStart"/>
      <w:r>
        <w:t>write.writerow</w:t>
      </w:r>
      <w:proofErr w:type="gramEnd"/>
      <w:r>
        <w:t>(LOOCV_pred)</w:t>
      </w:r>
    </w:p>
    <w:p w14:paraId="676E4917" w14:textId="43C30D5F" w:rsidR="0006221A" w:rsidRDefault="006100D6" w:rsidP="006100D6">
      <w:pPr>
        <w:spacing w:after="0" w:line="240" w:lineRule="auto"/>
      </w:pPr>
      <w:r>
        <w:t xml:space="preserve">    </w:t>
      </w:r>
    </w:p>
    <w:sectPr w:rsidR="000622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sTA0MjIzMzMwNDBV0lEKTi0uzszPAykwqgUAggHvdywAAAA="/>
  </w:docVars>
  <w:rsids>
    <w:rsidRoot w:val="006100D6"/>
    <w:rsid w:val="00057B1D"/>
    <w:rsid w:val="0026202B"/>
    <w:rsid w:val="00401DA3"/>
    <w:rsid w:val="004E66C4"/>
    <w:rsid w:val="005849C8"/>
    <w:rsid w:val="006100D6"/>
    <w:rsid w:val="00614F02"/>
    <w:rsid w:val="00B9371F"/>
    <w:rsid w:val="00D91222"/>
    <w:rsid w:val="00E2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86655"/>
  <w15:chartTrackingRefBased/>
  <w15:docId w15:val="{0EA22436-EFA7-498F-B0E3-5E4C4A4E8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541</Words>
  <Characters>3085</Characters>
  <Application>Microsoft Office Word</Application>
  <DocSecurity>0</DocSecurity>
  <Lines>25</Lines>
  <Paragraphs>7</Paragraphs>
  <ScaleCrop>false</ScaleCrop>
  <Company/>
  <LinksUpToDate>false</LinksUpToDate>
  <CharactersWithSpaces>3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Balbinot</dc:creator>
  <cp:keywords/>
  <dc:description/>
  <cp:lastModifiedBy>Gustavo Balbinot</cp:lastModifiedBy>
  <cp:revision>8</cp:revision>
  <dcterms:created xsi:type="dcterms:W3CDTF">2022-03-14T16:15:00Z</dcterms:created>
  <dcterms:modified xsi:type="dcterms:W3CDTF">2022-03-14T16:44:00Z</dcterms:modified>
</cp:coreProperties>
</file>